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Sydney,</w:t>
      </w:r>
      <w:r>
        <w:t xml:space="preserve"> </w:t>
      </w:r>
      <w:r>
        <w:t xml:space="preserve">Australia</w:t>
      </w:r>
    </w:p>
    <w:bookmarkStart w:id="20" w:name="X6b54fde29de318dd080e659d4270c897239d8da"/>
    <w:p>
      <w:pPr>
        <w:pStyle w:val="Heading1"/>
      </w:pPr>
      <w:r>
        <w:t xml:space="preserve">Statement of Purpose: Pursuing Advanced Automotive Engineering at the University of New South Wales, Sydney</w:t>
      </w:r>
    </w:p>
    <w:p>
      <w:pPr>
        <w:pStyle w:val="FirstParagraph"/>
      </w:pPr>
      <w:r>
        <w:t xml:space="preserve">The creation of a compelling Statement of Purpose represents the cornerstone of my academic and professional journey towards becoming an innovative Automotive Engineer. This document articulates my unwavering dedication to advancing sustainable mobility solutions, specifically within the dynamic context of Australia Sydney. My aspiration is not merely to graduate with a degree but to contribute meaningfully to the transformation of transportation systems, leveraging Sydney's unique position as a global hub for automotive innovation and environmental stewardship.</w:t>
      </w:r>
    </w:p>
    <w:p>
      <w:pPr>
        <w:pStyle w:val="BodyText"/>
      </w:pPr>
      <w:r>
        <w:t xml:space="preserve">My fascination with automotive engineering began during my undergraduate studies in Mechanical Engineering at [Your University Name], where I immersed myself in projects demanding precision, systems thinking, and a deep understanding of mechanical dynamics. Leading a team to redesign an internal combustion engine component for improved fuel efficiency (resulting in a 12% reduction in emissions during lab testing) ignited my passion for the technical challenges inherent in vehicle performance. However, it was witnessing the rapid adoption of electric vehicles (EVs) and autonomous driving technologies globally that solidified my focus on the future trajectory of the industry. I realized that true progress requires not just engineering excellence but a profound understanding of sustainability frameworks, regulatory landscapes, and evolving consumer demands – a perspective I am determined to deepen through specialized study in Australia.</w:t>
      </w:r>
    </w:p>
    <w:p>
      <w:pPr>
        <w:pStyle w:val="BodyText"/>
      </w:pPr>
      <w:r>
        <w:t xml:space="preserve">Why Australia Sydney? The answer lies in its unparalleled ecosystem for automotive innovation and its urgent national commitment to sustainable transport. As the largest city on the east coast and home to major automotive R&amp;D centres, ports, and manufacturing hubs (like the NSW government's $4 billion investment in EV infrastructure), Sydney offers a living laboratory for studying next-generation mobility. The University of New South Wales (UNSW Sydney), with its world-renowned Australian Centre for Advanced Photovoltaics and the UNSW School of Mechanical and Manufacturing Engineering, provides the perfect academic environment. Specifically, I am drawn to Professor [Name]'s research on battery thermal management systems for high-performance EVs – a critical challenge directly relevant to Sydney's ambitious zero-emission goals. The integration of cutting-edge facilities like the Automotive Research Centre (ARC) at UNSW, coupled with strong industry partnerships including Volvo Cars Australia and local EV startups, creates an ideal environment where theoretical knowledge seamlessly translates into real-world application. Studying in Sydney allows me to immerse myself in a community actively shaping Australia's automotive future, far from the theoretical silos of other academic settings.</w:t>
      </w:r>
    </w:p>
    <w:p>
      <w:pPr>
        <w:pStyle w:val="BodyText"/>
      </w:pPr>
      <w:r>
        <w:t xml:space="preserve">My professional goal is clear: to become a lead Automotive Engineer specializing in sustainable propulsion systems and smart mobility integration within the Australian market. Australia Sydney presents a unique opportunity where I can bridge global best practices with local needs. The city's dense urban environment, coupled with its commitment to reducing carbon emissions (evidenced by initiatives like the NSW Zero Emissions Vehicle Strategy), demands innovative engineering solutions for EV charging infrastructure, grid integration, and vehicle-to-grid (V2G) technology – areas where I aim to make significant contributions. I am particularly eager to explore how autonomous driving technologies can enhance safety and efficiency within Sydney's complex traffic patterns, ensuring my work has tangible societal benefits. The prospect of collaborating with industry leaders based in Sydney on projects addressing local challenges, such as adapting EVs for regional Australian conditions or improving public transport electrification (e.g., Sydney Trains' fleet transition), is a powerful motivator.</w:t>
      </w:r>
    </w:p>
    <w:p>
      <w:pPr>
        <w:pStyle w:val="BodyText"/>
      </w:pPr>
      <w:r>
        <w:t xml:space="preserve">My academic record reflects this focused ambition. I consistently ranked in the top 10% of my cohort, earning honors in Advanced Thermodynamics and Control Systems. Beyond coursework, I undertook an internship at [Local Automotive Company/Research Lab], where I contributed to a feasibility study for hydrogen fuel cell integration into light commercial vehicles – a project that required navigating technical specifications, safety protocols (aligned with Australian Standards), and economic viability. This experience underscored the importance of context-specific engineering within Australia's regulatory and market framework. Furthermore, my participation in the IEEE Student Chapter allowed me to present research on reducing vehicle life-cycle emissions during manufacturing, directly aligning with Sydney's push for a circular economy in transport.</w:t>
      </w:r>
    </w:p>
    <w:p>
      <w:pPr>
        <w:pStyle w:val="BodyText"/>
      </w:pPr>
      <w:r>
        <w:t xml:space="preserve">I understand that becoming an Automotive Engineer requires more than technical skill; it demands adaptability, cultural competence, and a deep commitment to ethical practice. Australia Sydney’s diverse and inclusive society provides the ideal setting to cultivate these attributes. I am eager to engage with the vibrant international student community at UNSW Sydney, contribute my perspective on global automotive challenges while learning from Australian engineers' experiences navigating unique local constraints. I am committed to respecting Australia's cultural heritage and contributing positively to the Sydney community through campus initiatives and professional networking.</w:t>
      </w:r>
    </w:p>
    <w:p>
      <w:pPr>
        <w:pStyle w:val="BodyText"/>
      </w:pPr>
      <w:r>
        <w:t xml:space="preserve">In conclusion, this Statement of Purpose is a testament to my profound commitment to the field of Automotive Engineering and my specific determination to pursue advanced study within Australia Sydney. The convergence of UNSW Sydney's academic excellence, its strategic location at the heart of Australia's automotive innovation landscape, and the city's urgent need for sustainable mobility solutions creates an unparalleled opportunity. I am not simply seeking a degree; I am seeking to become an Automotive Engineer equipped with the knowledge, skills, and local perspective necessary to drive meaningful change in Sydney and contribute significantly to Australia's journey towards a cleaner, smarter transportation future. I possess the academic rigor, technical curiosity, and unwavering passion required to excel in your program and become a valuable asset to Australia's automotive industry. I am ready to embrace the challenges of studying in Sydney and dedicate myself fully to this transformative journe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Sydney, Australia</dc:title>
  <dc:creator/>
  <dc:language>en</dc:language>
  <cp:keywords/>
  <dcterms:created xsi:type="dcterms:W3CDTF">2026-07-23T18:17:15Z</dcterms:created>
  <dcterms:modified xsi:type="dcterms:W3CDTF">2026-07-23T18:17:15Z</dcterms:modified>
</cp:coreProperties>
</file>

<file path=docProps/custom.xml><?xml version="1.0" encoding="utf-8"?>
<Properties xmlns="http://schemas.openxmlformats.org/officeDocument/2006/custom-properties" xmlns:vt="http://schemas.openxmlformats.org/officeDocument/2006/docPropsVTypes"/>
</file>